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ita Salih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ih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44 North Christiana Avenue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lakovic.e@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741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mz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mij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za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7/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